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2E7E2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ind w:firstLine="3690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14:paraId="1616B6B9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  <w:r w:rsidRPr="00927ADD">
        <w:rPr>
          <w:rFonts w:eastAsia="Times New Roman"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4BA8EB6A" wp14:editId="2A5C1E0C">
            <wp:simplePos x="0" y="0"/>
            <wp:positionH relativeFrom="margin">
              <wp:posOffset>0</wp:posOffset>
            </wp:positionH>
            <wp:positionV relativeFrom="margin">
              <wp:posOffset>165735</wp:posOffset>
            </wp:positionV>
            <wp:extent cx="2203450" cy="795020"/>
            <wp:effectExtent l="0" t="0" r="6350" b="508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29C3B" w14:textId="22C99133" w:rsidR="00927ADD" w:rsidRPr="00927ADD" w:rsidRDefault="000E14B1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  <w:r w:rsidRPr="000E14B1">
        <w:rPr>
          <w:rFonts w:eastAsia="Times New Roman"/>
          <w:b/>
          <w:color w:val="000000"/>
          <w:sz w:val="22"/>
          <w:szCs w:val="22"/>
        </w:rPr>
        <w:t>Ninth Meeting of the Surveillance Implementation Coordination Group (SURICG/9)</w:t>
      </w:r>
    </w:p>
    <w:p w14:paraId="398DA2F6" w14:textId="77777777" w:rsidR="000E14B1" w:rsidRDefault="000E14B1" w:rsidP="00927ADD">
      <w:pPr>
        <w:tabs>
          <w:tab w:val="left" w:pos="4050"/>
        </w:tabs>
        <w:spacing w:line="240" w:lineRule="exact"/>
        <w:rPr>
          <w:rFonts w:eastAsia="Times New Roman"/>
          <w:i/>
          <w:color w:val="000000"/>
          <w:sz w:val="22"/>
          <w:szCs w:val="22"/>
        </w:rPr>
      </w:pPr>
    </w:p>
    <w:p w14:paraId="734067D6" w14:textId="38B60293" w:rsidR="00927ADD" w:rsidRPr="001C57B2" w:rsidRDefault="001C57B2" w:rsidP="00927ADD">
      <w:pPr>
        <w:tabs>
          <w:tab w:val="left" w:pos="4050"/>
        </w:tabs>
        <w:spacing w:line="240" w:lineRule="exact"/>
        <w:rPr>
          <w:rFonts w:eastAsia="Times New Roman"/>
          <w:i/>
          <w:color w:val="000000"/>
          <w:sz w:val="22"/>
          <w:szCs w:val="22"/>
        </w:rPr>
      </w:pPr>
      <w:r w:rsidRPr="001C57B2">
        <w:rPr>
          <w:rFonts w:eastAsia="Times New Roman"/>
          <w:i/>
          <w:color w:val="000000"/>
          <w:sz w:val="22"/>
          <w:szCs w:val="22"/>
        </w:rPr>
        <w:t xml:space="preserve">Bangkok, Thailand, </w:t>
      </w:r>
      <w:r w:rsidR="000E14B1">
        <w:rPr>
          <w:rFonts w:eastAsia="Times New Roman"/>
          <w:i/>
          <w:color w:val="000000"/>
          <w:sz w:val="22"/>
          <w:szCs w:val="22"/>
        </w:rPr>
        <w:t>07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Pr="001C57B2">
        <w:rPr>
          <w:rFonts w:eastAsia="Times New Roman"/>
          <w:i/>
          <w:color w:val="000000"/>
          <w:sz w:val="22"/>
          <w:szCs w:val="22"/>
        </w:rPr>
        <w:t>-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="000E14B1">
        <w:rPr>
          <w:rFonts w:eastAsia="Times New Roman"/>
          <w:i/>
          <w:color w:val="000000"/>
          <w:sz w:val="22"/>
          <w:szCs w:val="22"/>
        </w:rPr>
        <w:t>10</w:t>
      </w:r>
      <w:r w:rsidRPr="001C57B2">
        <w:rPr>
          <w:rFonts w:eastAsia="Times New Roman"/>
          <w:i/>
          <w:color w:val="000000"/>
          <w:sz w:val="22"/>
          <w:szCs w:val="22"/>
        </w:rPr>
        <w:t xml:space="preserve"> Ma</w:t>
      </w:r>
      <w:r w:rsidR="000E14B1">
        <w:rPr>
          <w:rFonts w:eastAsia="Times New Roman"/>
          <w:i/>
          <w:color w:val="000000"/>
          <w:sz w:val="22"/>
          <w:szCs w:val="22"/>
        </w:rPr>
        <w:t>y</w:t>
      </w:r>
      <w:r w:rsidRPr="001C57B2">
        <w:rPr>
          <w:rFonts w:eastAsia="Times New Roman"/>
          <w:i/>
          <w:color w:val="000000"/>
          <w:sz w:val="22"/>
          <w:szCs w:val="22"/>
        </w:rPr>
        <w:t xml:space="preserve"> 202</w:t>
      </w:r>
      <w:r w:rsidR="00601CA7">
        <w:rPr>
          <w:rFonts w:eastAsia="Times New Roman"/>
          <w:i/>
          <w:color w:val="000000"/>
          <w:sz w:val="22"/>
          <w:szCs w:val="22"/>
        </w:rPr>
        <w:t>4</w:t>
      </w:r>
    </w:p>
    <w:p w14:paraId="08DC7156" w14:textId="77777777"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14:paraId="0BF495A3" w14:textId="77777777"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14:paraId="411D33D4" w14:textId="77777777" w:rsid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highlight w:val="lightGray"/>
        </w:rPr>
      </w:pPr>
    </w:p>
    <w:p w14:paraId="185A2CE7" w14:textId="77777777" w:rsidR="00757755" w:rsidRP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75775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757755">
        <w:rPr>
          <w:b/>
          <w:bCs/>
          <w:sz w:val="22"/>
          <w:szCs w:val="22"/>
        </w:rPr>
        <w:t xml:space="preserve"> </w:t>
      </w:r>
    </w:p>
    <w:p w14:paraId="56794813" w14:textId="77777777" w:rsidR="002E6E27" w:rsidRPr="0063655C" w:rsidRDefault="002E6E27" w:rsidP="006A28BF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</w:p>
    <w:p w14:paraId="05CED68D" w14:textId="77777777" w:rsidR="00DD2105" w:rsidRPr="0063655C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  <w:r w:rsidRPr="0063655C">
        <w:rPr>
          <w:b/>
          <w:snapToGrid w:val="0"/>
          <w:sz w:val="22"/>
          <w:szCs w:val="22"/>
        </w:rPr>
        <w:t>PROVISIONAL AGENDA</w:t>
      </w:r>
    </w:p>
    <w:p w14:paraId="6B0983EF" w14:textId="77777777" w:rsidR="00DD2105" w:rsidRPr="0063655C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</w:p>
    <w:p w14:paraId="6C4640D9" w14:textId="77777777" w:rsidR="001B5BAF" w:rsidRPr="00AA102F" w:rsidRDefault="001B5BAF" w:rsidP="001B5BA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  <w:r w:rsidRPr="00AA102F">
        <w:rPr>
          <w:snapToGrid w:val="0"/>
          <w:sz w:val="22"/>
          <w:szCs w:val="22"/>
        </w:rPr>
        <w:t>Agenda Item 1:</w:t>
      </w:r>
      <w:r w:rsidRPr="00AA102F">
        <w:rPr>
          <w:snapToGrid w:val="0"/>
          <w:sz w:val="22"/>
          <w:szCs w:val="22"/>
        </w:rPr>
        <w:tab/>
      </w:r>
      <w:r w:rsidRPr="00AA102F">
        <w:rPr>
          <w:snapToGrid w:val="0"/>
          <w:sz w:val="22"/>
          <w:szCs w:val="22"/>
        </w:rPr>
        <w:tab/>
        <w:t>Adoption of Agenda</w:t>
      </w:r>
    </w:p>
    <w:p w14:paraId="5E32BCF1" w14:textId="77777777" w:rsidR="001B5BAF" w:rsidRPr="00AA102F" w:rsidRDefault="001B5BAF" w:rsidP="001B5BA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</w:p>
    <w:p w14:paraId="5B8749FB" w14:textId="77777777" w:rsidR="001B5BAF" w:rsidRPr="00AA102F" w:rsidRDefault="001B5BAF" w:rsidP="001B5BA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  <w:r w:rsidRPr="00AA102F">
        <w:rPr>
          <w:snapToGrid w:val="0"/>
          <w:sz w:val="22"/>
          <w:szCs w:val="22"/>
        </w:rPr>
        <w:t>Agenda Item 2:</w:t>
      </w:r>
      <w:r w:rsidRPr="00AA102F">
        <w:rPr>
          <w:snapToGrid w:val="0"/>
          <w:sz w:val="22"/>
          <w:szCs w:val="22"/>
        </w:rPr>
        <w:tab/>
        <w:t>Review of outcomes of relevant meetings on Surveillance</w:t>
      </w:r>
    </w:p>
    <w:p w14:paraId="702E199E" w14:textId="77777777" w:rsidR="001B5BAF" w:rsidRPr="00AA102F" w:rsidRDefault="001B5BAF" w:rsidP="001B5BA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</w:p>
    <w:p w14:paraId="3399B0C5" w14:textId="77777777" w:rsidR="001B5BAF" w:rsidRDefault="001B5BAF" w:rsidP="001B5BAF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  <w:r>
        <w:rPr>
          <w:sz w:val="22"/>
          <w:szCs w:val="22"/>
        </w:rPr>
        <w:t>Agenda Item 3:</w:t>
      </w:r>
      <w:r>
        <w:rPr>
          <w:sz w:val="22"/>
          <w:szCs w:val="22"/>
        </w:rPr>
        <w:tab/>
        <w:t>Review Progress of SURSG</w:t>
      </w:r>
    </w:p>
    <w:p w14:paraId="2A1F3E79" w14:textId="77777777" w:rsidR="001B5BAF" w:rsidRDefault="001B5BAF" w:rsidP="001B5BAF">
      <w:pPr>
        <w:autoSpaceDE w:val="0"/>
        <w:autoSpaceDN w:val="0"/>
        <w:adjustRightInd w:val="0"/>
        <w:spacing w:line="260" w:lineRule="exact"/>
        <w:jc w:val="both"/>
        <w:rPr>
          <w:sz w:val="22"/>
          <w:szCs w:val="22"/>
        </w:rPr>
      </w:pPr>
    </w:p>
    <w:p w14:paraId="0BAC77AF" w14:textId="77777777" w:rsidR="001B5BAF" w:rsidRDefault="001B5BAF" w:rsidP="001B5BA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  <w:lang w:eastAsia="zh-HK"/>
        </w:rPr>
      </w:pPr>
      <w:r w:rsidRPr="00AA102F">
        <w:rPr>
          <w:snapToGrid w:val="0"/>
          <w:sz w:val="22"/>
          <w:szCs w:val="22"/>
        </w:rPr>
        <w:t xml:space="preserve">Agenda Item </w:t>
      </w:r>
      <w:r>
        <w:rPr>
          <w:snapToGrid w:val="0"/>
          <w:sz w:val="22"/>
          <w:szCs w:val="22"/>
        </w:rPr>
        <w:t>4</w:t>
      </w:r>
      <w:r w:rsidRPr="00AA102F">
        <w:rPr>
          <w:snapToGrid w:val="0"/>
          <w:sz w:val="22"/>
          <w:szCs w:val="22"/>
        </w:rPr>
        <w:t>:</w:t>
      </w:r>
      <w:r w:rsidRPr="00AA102F">
        <w:rPr>
          <w:snapToGrid w:val="0"/>
          <w:sz w:val="22"/>
          <w:szCs w:val="22"/>
        </w:rPr>
        <w:tab/>
      </w:r>
      <w:r w:rsidRPr="00DF339B">
        <w:rPr>
          <w:sz w:val="22"/>
          <w:szCs w:val="22"/>
        </w:rPr>
        <w:t>Review of regional requirements for Surveillance in the e-ANP</w:t>
      </w:r>
      <w:r w:rsidRPr="00DF339B">
        <w:rPr>
          <w:rFonts w:hint="eastAsia"/>
          <w:sz w:val="22"/>
          <w:szCs w:val="22"/>
          <w:lang w:eastAsia="zh-HK"/>
        </w:rPr>
        <w:t>, Seamless A</w:t>
      </w:r>
      <w:r w:rsidRPr="00DF339B">
        <w:rPr>
          <w:sz w:val="22"/>
          <w:szCs w:val="22"/>
          <w:lang w:eastAsia="zh-HK"/>
        </w:rPr>
        <w:t>NS</w:t>
      </w:r>
      <w:r w:rsidRPr="00DF339B">
        <w:rPr>
          <w:rFonts w:hint="eastAsia"/>
          <w:sz w:val="22"/>
          <w:szCs w:val="22"/>
          <w:lang w:eastAsia="zh-HK"/>
        </w:rPr>
        <w:t xml:space="preserve"> Plan</w:t>
      </w:r>
      <w:r w:rsidRPr="00DF339B">
        <w:rPr>
          <w:sz w:val="22"/>
          <w:szCs w:val="22"/>
          <w:lang w:eastAsia="zh-HK"/>
        </w:rPr>
        <w:t xml:space="preserve"> </w:t>
      </w:r>
      <w:r w:rsidRPr="00DF339B">
        <w:rPr>
          <w:rFonts w:hint="eastAsia"/>
          <w:sz w:val="22"/>
          <w:szCs w:val="22"/>
          <w:lang w:eastAsia="zh-HK"/>
        </w:rPr>
        <w:t>an</w:t>
      </w:r>
      <w:r w:rsidRPr="00DF339B">
        <w:rPr>
          <w:sz w:val="22"/>
          <w:szCs w:val="22"/>
          <w:lang w:eastAsia="zh-HK"/>
        </w:rPr>
        <w:t>d the reported implementation status</w:t>
      </w:r>
    </w:p>
    <w:p w14:paraId="7278323D" w14:textId="77777777" w:rsidR="001B5BAF" w:rsidRDefault="001B5BAF" w:rsidP="001B5BA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  <w:lang w:eastAsia="zh-HK"/>
        </w:rPr>
      </w:pPr>
    </w:p>
    <w:p w14:paraId="082C3ACF" w14:textId="77777777" w:rsidR="001B5BAF" w:rsidRPr="00682B25" w:rsidRDefault="001B5BAF" w:rsidP="001B5BAF">
      <w:pPr>
        <w:widowControl w:val="0"/>
        <w:tabs>
          <w:tab w:val="left" w:pos="2160"/>
        </w:tabs>
        <w:autoSpaceDE w:val="0"/>
        <w:autoSpaceDN w:val="0"/>
        <w:adjustRightInd w:val="0"/>
        <w:ind w:left="2160" w:right="720" w:hanging="2160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sz w:val="22"/>
          <w:szCs w:val="22"/>
        </w:rPr>
        <w:t>5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>Review implementation and co-ordination activities and sub-regional implementation plans</w:t>
      </w:r>
    </w:p>
    <w:p w14:paraId="23D8D95D" w14:textId="77777777" w:rsidR="001B5BAF" w:rsidRPr="00682B25" w:rsidRDefault="001B5BAF" w:rsidP="001B5BAF">
      <w:pPr>
        <w:widowControl w:val="0"/>
        <w:autoSpaceDE w:val="0"/>
        <w:autoSpaceDN w:val="0"/>
        <w:adjustRightInd w:val="0"/>
        <w:ind w:left="2520" w:right="720"/>
        <w:jc w:val="both"/>
        <w:rPr>
          <w:sz w:val="22"/>
          <w:szCs w:val="22"/>
        </w:rPr>
      </w:pPr>
    </w:p>
    <w:p w14:paraId="5117872C" w14:textId="77777777" w:rsidR="001B5BAF" w:rsidRPr="00F8035A" w:rsidRDefault="001B5BAF" w:rsidP="001B5BAF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F8035A">
        <w:rPr>
          <w:sz w:val="22"/>
          <w:szCs w:val="22"/>
        </w:rPr>
        <w:t>Progress on ADS-B planning and implementation –  Bay of Bengal</w:t>
      </w:r>
    </w:p>
    <w:p w14:paraId="0EA97A47" w14:textId="77777777" w:rsidR="001B5BAF" w:rsidRPr="00F8035A" w:rsidRDefault="001B5BAF" w:rsidP="001B5BAF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>Progress on ADS-B planning and implementation – South East Asia</w:t>
      </w:r>
    </w:p>
    <w:p w14:paraId="16C4C0B9" w14:textId="77777777" w:rsidR="001B5BAF" w:rsidRPr="00F8035A" w:rsidRDefault="001B5BAF" w:rsidP="001B5BAF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>Updates by other States</w:t>
      </w:r>
    </w:p>
    <w:p w14:paraId="15224543" w14:textId="77777777" w:rsidR="001B5BAF" w:rsidRPr="00F8035A" w:rsidRDefault="001B5BAF" w:rsidP="001B5BAF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>Discuss progress on data sharing projects among States</w:t>
      </w:r>
    </w:p>
    <w:p w14:paraId="5EC7DCD3" w14:textId="77777777" w:rsidR="001B5BAF" w:rsidRPr="00682B25" w:rsidRDefault="001B5BAF" w:rsidP="001B5BAF">
      <w:pPr>
        <w:ind w:left="2127" w:hanging="2127"/>
        <w:rPr>
          <w:sz w:val="22"/>
          <w:szCs w:val="22"/>
        </w:rPr>
      </w:pPr>
    </w:p>
    <w:p w14:paraId="346F816A" w14:textId="77777777" w:rsidR="001B5BAF" w:rsidRPr="00682B25" w:rsidRDefault="001B5BAF" w:rsidP="001B5BAF">
      <w:pPr>
        <w:ind w:left="2160" w:hanging="2127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sz w:val="22"/>
          <w:szCs w:val="22"/>
        </w:rPr>
        <w:t>6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>Report on surveillance ground system and avionics performance monitoring and improvement in compliance</w:t>
      </w:r>
    </w:p>
    <w:p w14:paraId="34C49587" w14:textId="77777777" w:rsidR="001B5BAF" w:rsidRPr="00682B25" w:rsidRDefault="001B5BAF" w:rsidP="001B5BAF">
      <w:pPr>
        <w:autoSpaceDE w:val="0"/>
        <w:autoSpaceDN w:val="0"/>
        <w:adjustRightInd w:val="0"/>
        <w:spacing w:line="260" w:lineRule="exact"/>
        <w:jc w:val="both"/>
        <w:rPr>
          <w:sz w:val="22"/>
          <w:szCs w:val="22"/>
        </w:rPr>
      </w:pPr>
    </w:p>
    <w:p w14:paraId="74A92399" w14:textId="77777777" w:rsidR="001B5BAF" w:rsidRPr="00682B25" w:rsidRDefault="001B5BAF" w:rsidP="001B5BAF">
      <w:pPr>
        <w:autoSpaceDE w:val="0"/>
        <w:autoSpaceDN w:val="0"/>
        <w:adjustRightInd w:val="0"/>
        <w:spacing w:line="260" w:lineRule="exact"/>
        <w:ind w:right="-43"/>
        <w:jc w:val="both"/>
        <w:rPr>
          <w:sz w:val="22"/>
          <w:szCs w:val="22"/>
        </w:rPr>
      </w:pPr>
      <w:r w:rsidRPr="00682B25">
        <w:rPr>
          <w:rFonts w:hint="eastAsia"/>
          <w:sz w:val="22"/>
          <w:szCs w:val="22"/>
        </w:rPr>
        <w:t xml:space="preserve">Agenda Item </w:t>
      </w:r>
      <w:r>
        <w:rPr>
          <w:sz w:val="22"/>
          <w:szCs w:val="22"/>
        </w:rPr>
        <w:t>7:</w:t>
      </w:r>
      <w:r w:rsidRPr="00682B25">
        <w:rPr>
          <w:rFonts w:hint="eastAsia"/>
          <w:sz w:val="22"/>
          <w:szCs w:val="22"/>
        </w:rPr>
        <w:tab/>
      </w:r>
      <w:r>
        <w:rPr>
          <w:sz w:val="22"/>
          <w:szCs w:val="22"/>
        </w:rPr>
        <w:tab/>
      </w:r>
      <w:r w:rsidRPr="00682B25">
        <w:rPr>
          <w:rFonts w:hint="eastAsia"/>
          <w:sz w:val="22"/>
          <w:szCs w:val="22"/>
        </w:rPr>
        <w:t>Update on surveillance activities and explore potential cooperation opportunit</w:t>
      </w:r>
      <w:r>
        <w:rPr>
          <w:sz w:val="22"/>
          <w:szCs w:val="22"/>
        </w:rPr>
        <w:t>y</w:t>
      </w:r>
    </w:p>
    <w:p w14:paraId="17C79055" w14:textId="77777777" w:rsidR="001B5BAF" w:rsidRPr="00682B25" w:rsidRDefault="001B5BAF" w:rsidP="001B5BAF">
      <w:pPr>
        <w:autoSpaceDE w:val="0"/>
        <w:autoSpaceDN w:val="0"/>
        <w:adjustRightInd w:val="0"/>
        <w:spacing w:line="260" w:lineRule="exact"/>
        <w:ind w:left="2127" w:hanging="2127"/>
        <w:jc w:val="both"/>
        <w:rPr>
          <w:sz w:val="22"/>
          <w:szCs w:val="22"/>
          <w:lang w:eastAsia="zh-HK"/>
        </w:rPr>
      </w:pPr>
    </w:p>
    <w:p w14:paraId="5DF8C825" w14:textId="77777777" w:rsidR="001B5BAF" w:rsidRPr="00EF7DEF" w:rsidRDefault="001B5BAF" w:rsidP="001B5BA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60" w:lineRule="exact"/>
        <w:jc w:val="both"/>
        <w:rPr>
          <w:sz w:val="22"/>
          <w:szCs w:val="22"/>
          <w:lang w:eastAsia="zh-HK"/>
        </w:rPr>
      </w:pPr>
      <w:r w:rsidRPr="00EF7DEF">
        <w:rPr>
          <w:rFonts w:hint="eastAsia"/>
          <w:sz w:val="22"/>
          <w:szCs w:val="22"/>
          <w:lang w:eastAsia="zh-HK"/>
        </w:rPr>
        <w:t>States/Administrations</w:t>
      </w:r>
    </w:p>
    <w:p w14:paraId="2C232748" w14:textId="77777777" w:rsidR="001B5BAF" w:rsidRPr="00B453D6" w:rsidRDefault="001B5BAF" w:rsidP="001B5BA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60" w:lineRule="exact"/>
        <w:jc w:val="both"/>
        <w:rPr>
          <w:sz w:val="22"/>
          <w:szCs w:val="22"/>
          <w:lang w:eastAsia="zh-HK"/>
        </w:rPr>
      </w:pPr>
      <w:r w:rsidRPr="00B453D6">
        <w:rPr>
          <w:sz w:val="22"/>
          <w:szCs w:val="22"/>
          <w:lang w:eastAsia="zh-HK"/>
        </w:rPr>
        <w:t>Updates from ICAO Surveillance Panel,</w:t>
      </w:r>
      <w:r w:rsidRPr="00B453D6">
        <w:rPr>
          <w:rFonts w:hint="eastAsia"/>
          <w:sz w:val="22"/>
          <w:szCs w:val="22"/>
          <w:lang w:eastAsia="zh-HK"/>
        </w:rPr>
        <w:t xml:space="preserve"> Standards Making Organi</w:t>
      </w:r>
      <w:r w:rsidRPr="00B453D6">
        <w:rPr>
          <w:sz w:val="22"/>
          <w:szCs w:val="22"/>
          <w:lang w:eastAsia="zh-HK"/>
        </w:rPr>
        <w:t>z</w:t>
      </w:r>
      <w:r w:rsidRPr="00B453D6">
        <w:rPr>
          <w:rFonts w:hint="eastAsia"/>
          <w:sz w:val="22"/>
          <w:szCs w:val="22"/>
          <w:lang w:eastAsia="zh-HK"/>
        </w:rPr>
        <w:t>ation</w:t>
      </w:r>
    </w:p>
    <w:p w14:paraId="5BA6C7F3" w14:textId="77777777" w:rsidR="001B5BAF" w:rsidRPr="00B453D6" w:rsidRDefault="001B5BAF" w:rsidP="001B5BA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60" w:lineRule="exact"/>
        <w:jc w:val="both"/>
        <w:rPr>
          <w:sz w:val="22"/>
          <w:szCs w:val="22"/>
          <w:lang w:eastAsia="zh-HK"/>
        </w:rPr>
      </w:pPr>
      <w:r w:rsidRPr="00B453D6">
        <w:rPr>
          <w:rFonts w:hint="eastAsia"/>
          <w:sz w:val="22"/>
          <w:szCs w:val="22"/>
          <w:lang w:eastAsia="zh-HK"/>
        </w:rPr>
        <w:t>Aircraft Manufacturers and Avionics Suppliers</w:t>
      </w:r>
    </w:p>
    <w:p w14:paraId="2851AA78" w14:textId="77777777" w:rsidR="001B5BAF" w:rsidRPr="00682B25" w:rsidRDefault="001B5BAF" w:rsidP="001B5BAF">
      <w:pPr>
        <w:autoSpaceDE w:val="0"/>
        <w:autoSpaceDN w:val="0"/>
        <w:adjustRightInd w:val="0"/>
        <w:spacing w:line="260" w:lineRule="exact"/>
        <w:jc w:val="both"/>
        <w:rPr>
          <w:sz w:val="22"/>
          <w:szCs w:val="22"/>
        </w:rPr>
      </w:pPr>
    </w:p>
    <w:p w14:paraId="6005745D" w14:textId="77777777" w:rsidR="001B5BAF" w:rsidRPr="00035489" w:rsidRDefault="001B5BAF" w:rsidP="001B5BAF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trike/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sz w:val="22"/>
          <w:szCs w:val="22"/>
        </w:rPr>
        <w:t>8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 xml:space="preserve">Review </w:t>
      </w:r>
      <w:r w:rsidRPr="00B453D6">
        <w:rPr>
          <w:sz w:val="22"/>
          <w:szCs w:val="22"/>
        </w:rPr>
        <w:t xml:space="preserve">MODE S </w:t>
      </w:r>
      <w:r>
        <w:rPr>
          <w:sz w:val="22"/>
          <w:szCs w:val="22"/>
        </w:rPr>
        <w:t>DAPs</w:t>
      </w:r>
      <w:r w:rsidRPr="00B453D6">
        <w:rPr>
          <w:sz w:val="22"/>
          <w:szCs w:val="22"/>
        </w:rPr>
        <w:t xml:space="preserve"> Implementation </w:t>
      </w:r>
      <w:r>
        <w:rPr>
          <w:sz w:val="22"/>
          <w:szCs w:val="22"/>
        </w:rPr>
        <w:t>an</w:t>
      </w:r>
      <w:r w:rsidRPr="00B453D6">
        <w:rPr>
          <w:sz w:val="22"/>
          <w:szCs w:val="22"/>
        </w:rPr>
        <w:t xml:space="preserve">d Operations Guidance Document                  </w:t>
      </w:r>
    </w:p>
    <w:p w14:paraId="4C4E0B85" w14:textId="77777777" w:rsidR="001B5BAF" w:rsidRPr="00663708" w:rsidRDefault="001B5BAF" w:rsidP="001B5BAF">
      <w:pPr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  <w:lang w:eastAsia="zh-HK"/>
        </w:rPr>
      </w:pPr>
    </w:p>
    <w:p w14:paraId="691CD132" w14:textId="77777777" w:rsidR="001B5BAF" w:rsidRPr="00AA102F" w:rsidRDefault="001B5BAF" w:rsidP="001B5BA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  <w:lang w:eastAsia="zh-HK"/>
        </w:rPr>
      </w:pPr>
      <w:r>
        <w:rPr>
          <w:sz w:val="22"/>
          <w:szCs w:val="22"/>
        </w:rPr>
        <w:t>Agenda Item 9:</w:t>
      </w:r>
      <w:r>
        <w:rPr>
          <w:sz w:val="22"/>
          <w:szCs w:val="22"/>
        </w:rPr>
        <w:tab/>
        <w:t xml:space="preserve">Review ADS-B Implementation and Operations Guidance Document (AIGD) </w:t>
      </w:r>
    </w:p>
    <w:p w14:paraId="119249E0" w14:textId="77777777" w:rsidR="001B5BAF" w:rsidRDefault="001B5BAF" w:rsidP="001B5BAF">
      <w:pPr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</w:p>
    <w:p w14:paraId="3428E0A1" w14:textId="77777777" w:rsidR="001B5BAF" w:rsidRPr="00682B25" w:rsidRDefault="001B5BAF" w:rsidP="001B5BAF">
      <w:pPr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sz w:val="22"/>
          <w:szCs w:val="22"/>
        </w:rPr>
        <w:t>10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 xml:space="preserve">Review </w:t>
      </w:r>
      <w:r>
        <w:rPr>
          <w:sz w:val="22"/>
          <w:szCs w:val="22"/>
        </w:rPr>
        <w:t>of the Terms of Reference (</w:t>
      </w:r>
      <w:proofErr w:type="spellStart"/>
      <w:r>
        <w:rPr>
          <w:sz w:val="22"/>
          <w:szCs w:val="22"/>
        </w:rPr>
        <w:t>ToR</w:t>
      </w:r>
      <w:proofErr w:type="spellEnd"/>
      <w:r>
        <w:rPr>
          <w:sz w:val="22"/>
          <w:szCs w:val="22"/>
        </w:rPr>
        <w:t xml:space="preserve">) and </w:t>
      </w:r>
      <w:r w:rsidRPr="00682B25">
        <w:rPr>
          <w:sz w:val="22"/>
          <w:szCs w:val="22"/>
        </w:rPr>
        <w:t>the Action Items</w:t>
      </w:r>
    </w:p>
    <w:p w14:paraId="1F3E5A8E" w14:textId="77777777" w:rsidR="001B5BAF" w:rsidRPr="00AA102F" w:rsidRDefault="001B5BAF" w:rsidP="001B5BA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</w:p>
    <w:p w14:paraId="3624B9CD" w14:textId="77777777" w:rsidR="001B5BAF" w:rsidRPr="00AA102F" w:rsidRDefault="001B5BAF" w:rsidP="001B5BA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  <w:r w:rsidRPr="00AA102F">
        <w:rPr>
          <w:snapToGrid w:val="0"/>
          <w:sz w:val="22"/>
          <w:szCs w:val="22"/>
        </w:rPr>
        <w:t>Agenda Item 11:</w:t>
      </w:r>
      <w:r w:rsidRPr="00AA102F">
        <w:rPr>
          <w:snapToGrid w:val="0"/>
          <w:sz w:val="22"/>
          <w:szCs w:val="22"/>
        </w:rPr>
        <w:tab/>
        <w:t xml:space="preserve">Next meeting &amp; any other business </w:t>
      </w:r>
    </w:p>
    <w:p w14:paraId="5A2E1688" w14:textId="77777777" w:rsidR="00DD2105" w:rsidRPr="0063655C" w:rsidRDefault="00DD2105" w:rsidP="00DD2105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</w:p>
    <w:p w14:paraId="352338B9" w14:textId="77777777" w:rsidR="00792503" w:rsidRPr="0063655C" w:rsidRDefault="00792503">
      <w:pPr>
        <w:rPr>
          <w:snapToGrid w:val="0"/>
          <w:sz w:val="22"/>
          <w:szCs w:val="22"/>
          <w:lang w:eastAsia="zh-CN"/>
        </w:rPr>
      </w:pPr>
      <w:r w:rsidRPr="0063655C">
        <w:rPr>
          <w:snapToGrid w:val="0"/>
          <w:sz w:val="22"/>
          <w:szCs w:val="22"/>
          <w:lang w:eastAsia="zh-CN"/>
        </w:rPr>
        <w:br w:type="page"/>
      </w:r>
    </w:p>
    <w:p w14:paraId="2343D877" w14:textId="77777777" w:rsidR="00792503" w:rsidRPr="0063655C" w:rsidRDefault="00792503" w:rsidP="00645CD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center"/>
        <w:rPr>
          <w:snapToGrid w:val="0"/>
          <w:sz w:val="22"/>
          <w:szCs w:val="22"/>
          <w:lang w:eastAsia="zh-CN"/>
        </w:rPr>
      </w:pPr>
    </w:p>
    <w:p w14:paraId="7CD41D1A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TITLE IN CAPITALS</w:t>
      </w:r>
    </w:p>
    <w:p w14:paraId="706D6069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F1880A0" w14:textId="77777777"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14:paraId="5A0B43EE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D39D81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B7E32" wp14:editId="03E50FC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2E90BC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3E735A42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A5A6746" w14:textId="77777777"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14:paraId="2938C558" w14:textId="77777777"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7E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17.25pt;height:82.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">
                <v:textbox>
                  <w:txbxContent>
                    <w:p w14:paraId="3D2E90BC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3E735A42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A5A6746" w14:textId="77777777"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14:paraId="2938C558" w14:textId="77777777"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1F77D71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E93FB92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5E26C74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0B7412A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14BAA58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ED2D3C0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9124829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D673DCF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14:paraId="7CBB2422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26628F5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143E1B8B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DB3637C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Pr="00AB3F6F">
        <w:rPr>
          <w:b/>
          <w:bCs/>
          <w:color w:val="000000"/>
          <w:sz w:val="22"/>
          <w:szCs w:val="22"/>
        </w:rPr>
        <w:tab/>
        <w:t>DISCUSSION</w:t>
      </w:r>
    </w:p>
    <w:p w14:paraId="55FC6A88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4F8FBF1E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58A3C85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E48FD9C" w14:textId="77777777" w:rsidR="00AB3F6F" w:rsidRPr="00AB3F6F" w:rsidRDefault="00AB3F6F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Pr="00AB3F6F">
        <w:rPr>
          <w:rFonts w:eastAsia="Times New Roman"/>
          <w:sz w:val="22"/>
          <w:szCs w:val="20"/>
          <w:lang w:val="en-GB" w:eastAsia="fr-FR"/>
        </w:rPr>
        <w:tab/>
        <w:t>If there is any Conclusion/Decision which is expected from the meeting, please complete the following table:</w:t>
      </w: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14:paraId="3EE7305B" w14:textId="77777777" w:rsidTr="0016378B">
        <w:trPr>
          <w:trHeight w:val="558"/>
        </w:trPr>
        <w:tc>
          <w:tcPr>
            <w:tcW w:w="9498" w:type="dxa"/>
            <w:gridSpan w:val="3"/>
          </w:tcPr>
          <w:p w14:paraId="7135FAE6" w14:textId="77777777" w:rsidR="00AB3F6F" w:rsidRPr="00AB3F6F" w:rsidRDefault="00C621C2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14:paraId="032F49B7" w14:textId="77777777" w:rsidTr="0016378B">
        <w:tc>
          <w:tcPr>
            <w:tcW w:w="6237" w:type="dxa"/>
            <w:gridSpan w:val="2"/>
          </w:tcPr>
          <w:p w14:paraId="4636F4FD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45617742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14:paraId="472907A7" w14:textId="77777777" w:rsidR="00AB3F6F" w:rsidRPr="00AB3F6F" w:rsidRDefault="00C621C2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14:paraId="0C1761FF" w14:textId="77777777" w:rsidR="00AB3F6F" w:rsidRPr="00AB3F6F" w:rsidRDefault="00C621C2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14:paraId="78171C52" w14:textId="77777777" w:rsidR="00AB3F6F" w:rsidRPr="00AB3F6F" w:rsidRDefault="00C621C2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14:paraId="29A667D5" w14:textId="77777777" w:rsidR="00AB3F6F" w:rsidRPr="00AB3F6F" w:rsidRDefault="00C621C2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14:paraId="6FEA1B89" w14:textId="77777777" w:rsidR="00AB3F6F" w:rsidRPr="00AB3F6F" w:rsidRDefault="00C621C2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14:paraId="5210ED5B" w14:textId="77777777" w:rsidTr="0016378B">
        <w:trPr>
          <w:trHeight w:val="355"/>
        </w:trPr>
        <w:tc>
          <w:tcPr>
            <w:tcW w:w="4680" w:type="dxa"/>
            <w:vAlign w:val="center"/>
          </w:tcPr>
          <w:p w14:paraId="482B972B" w14:textId="77777777"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4B533479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14:paraId="7971AF6F" w14:textId="77777777" w:rsidTr="0016378B">
        <w:trPr>
          <w:trHeight w:val="417"/>
        </w:trPr>
        <w:tc>
          <w:tcPr>
            <w:tcW w:w="4680" w:type="dxa"/>
            <w:vAlign w:val="center"/>
          </w:tcPr>
          <w:p w14:paraId="6E6EAF5F" w14:textId="77777777" w:rsidR="00AB3F6F" w:rsidRPr="00AB3F6F" w:rsidRDefault="00AB3F6F" w:rsidP="002F7431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3-05-26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92503">
                  <w:rPr>
                    <w:sz w:val="20"/>
                    <w:szCs w:val="22"/>
                    <w:lang w:eastAsia="fr-FR"/>
                  </w:rPr>
                  <w:t>26-May-23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274ABE42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Status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AB3F6F" w:rsidRPr="00AB3F6F" w14:paraId="30D716DD" w14:textId="77777777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14:paraId="19641DC7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Sub group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4694DF45" w14:textId="77777777"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584642BD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14:paraId="1A7B4359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05D37C63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 xml:space="preserve">The meeting is invited to: </w:t>
      </w:r>
    </w:p>
    <w:p w14:paraId="1D578748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14:paraId="41ED9A2A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14:paraId="53402243" w14:textId="77777777"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14:paraId="5E6F387C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discuss any relevant matter as appropriate</w:t>
      </w:r>
    </w:p>
    <w:p w14:paraId="6BD6C636" w14:textId="77777777"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14:paraId="297EE54D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42F932B" w14:textId="77777777" w:rsidR="00AB3F6F" w:rsidRDefault="00AB3F6F" w:rsidP="00DB506F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</w:p>
    <w:p w14:paraId="302D8415" w14:textId="77777777" w:rsidR="006A28BF" w:rsidRPr="006A28BF" w:rsidRDefault="006A28BF" w:rsidP="002E6E27">
      <w:pPr>
        <w:autoSpaceDE w:val="0"/>
        <w:autoSpaceDN w:val="0"/>
        <w:adjustRightInd w:val="0"/>
        <w:spacing w:line="480" w:lineRule="auto"/>
        <w:ind w:left="720"/>
        <w:rPr>
          <w:sz w:val="22"/>
          <w:szCs w:val="22"/>
        </w:rPr>
      </w:pPr>
      <w:r w:rsidRPr="006A28BF">
        <w:rPr>
          <w:sz w:val="22"/>
          <w:szCs w:val="22"/>
        </w:rPr>
        <w:tab/>
      </w:r>
    </w:p>
    <w:sectPr w:rsidR="006A28BF" w:rsidRPr="006A28BF" w:rsidSect="0082108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450" w:left="1440" w:header="1080" w:footer="1014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DBA6C" w14:textId="77777777" w:rsidR="00C47F42" w:rsidRDefault="00C47F42">
      <w:r>
        <w:separator/>
      </w:r>
    </w:p>
  </w:endnote>
  <w:endnote w:type="continuationSeparator" w:id="0">
    <w:p w14:paraId="30259574" w14:textId="77777777" w:rsidR="00C47F42" w:rsidRDefault="00C47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6DB10" w14:textId="77777777" w:rsidR="001B5BAF" w:rsidRDefault="001B5B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1F3C5" w14:textId="77777777" w:rsidR="001B5BAF" w:rsidRDefault="001B5B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9946D" w14:textId="77777777" w:rsidR="001B5BAF" w:rsidRDefault="001B5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7CC1F" w14:textId="77777777" w:rsidR="00C47F42" w:rsidRDefault="00C47F42">
      <w:r>
        <w:separator/>
      </w:r>
    </w:p>
  </w:footnote>
  <w:footnote w:type="continuationSeparator" w:id="0">
    <w:p w14:paraId="142E8F57" w14:textId="77777777" w:rsidR="00C47F42" w:rsidRDefault="00C47F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EBF34" w14:textId="77777777" w:rsidR="00AB3F6F" w:rsidRDefault="00AB3F6F">
    <w:pPr>
      <w:pStyle w:val="Header"/>
    </w:pPr>
  </w:p>
  <w:p w14:paraId="2039FA65" w14:textId="77777777" w:rsidR="00AB3F6F" w:rsidRPr="0063655C" w:rsidRDefault="00AB3F6F" w:rsidP="00AB3F6F">
    <w:pPr>
      <w:pStyle w:val="Header"/>
      <w:tabs>
        <w:tab w:val="clear" w:pos="4320"/>
        <w:tab w:val="clear" w:pos="8640"/>
        <w:tab w:val="center" w:pos="4500"/>
        <w:tab w:val="right" w:pos="9000"/>
      </w:tabs>
      <w:rPr>
        <w:sz w:val="22"/>
        <w:szCs w:val="22"/>
        <w:lang w:val="pt-BR"/>
      </w:rPr>
    </w:pPr>
    <w:r w:rsidRPr="0063655C">
      <w:rPr>
        <w:sz w:val="22"/>
        <w:szCs w:val="22"/>
        <w:lang w:val="pt-BR"/>
      </w:rPr>
      <w:t>ACSICG/</w:t>
    </w:r>
    <w:r w:rsidR="00792503" w:rsidRPr="0063655C">
      <w:rPr>
        <w:sz w:val="22"/>
        <w:szCs w:val="22"/>
        <w:lang w:val="pt-BR"/>
      </w:rPr>
      <w:t>10</w:t>
    </w:r>
    <w:r w:rsidRPr="0063655C">
      <w:rPr>
        <w:b/>
        <w:sz w:val="22"/>
        <w:szCs w:val="22"/>
        <w:lang w:val="pt-BR"/>
      </w:rPr>
      <w:t xml:space="preserve"> – WP/IP/xx</w:t>
    </w:r>
    <w:r w:rsidRPr="0063655C">
      <w:rPr>
        <w:b/>
        <w:sz w:val="22"/>
        <w:szCs w:val="22"/>
        <w:lang w:val="pt-BR"/>
      </w:rPr>
      <w:tab/>
    </w:r>
    <w:r w:rsidRPr="00AB3F6F">
      <w:rPr>
        <w:b/>
        <w:sz w:val="22"/>
        <w:szCs w:val="22"/>
      </w:rPr>
      <w:fldChar w:fldCharType="begin"/>
    </w:r>
    <w:r w:rsidRPr="0063655C">
      <w:rPr>
        <w:b/>
        <w:sz w:val="22"/>
        <w:szCs w:val="22"/>
        <w:lang w:val="pt-BR"/>
      </w:rPr>
      <w:instrText xml:space="preserve"> PAGE   \* MERGEFORMAT </w:instrText>
    </w:r>
    <w:r w:rsidRPr="00AB3F6F">
      <w:rPr>
        <w:b/>
        <w:sz w:val="22"/>
        <w:szCs w:val="22"/>
      </w:rPr>
      <w:fldChar w:fldCharType="separate"/>
    </w:r>
    <w:r w:rsidR="00821086" w:rsidRPr="0063655C">
      <w:rPr>
        <w:b/>
        <w:noProof/>
        <w:sz w:val="22"/>
        <w:szCs w:val="22"/>
        <w:lang w:val="pt-BR"/>
      </w:rPr>
      <w:t>- 2 -</w:t>
    </w:r>
    <w:r w:rsidRPr="00AB3F6F">
      <w:rPr>
        <w:b/>
        <w:noProof/>
        <w:sz w:val="22"/>
        <w:szCs w:val="22"/>
      </w:rPr>
      <w:fldChar w:fldCharType="end"/>
    </w:r>
    <w:r w:rsidRPr="0063655C">
      <w:rPr>
        <w:b/>
        <w:noProof/>
        <w:sz w:val="22"/>
        <w:szCs w:val="22"/>
        <w:lang w:val="pt-BR"/>
      </w:rPr>
      <w:tab/>
    </w:r>
  </w:p>
  <w:p w14:paraId="6B47B9A0" w14:textId="77777777" w:rsidR="00AB3F6F" w:rsidRPr="0063655C" w:rsidRDefault="00AB3F6F" w:rsidP="00AB3F6F">
    <w:pPr>
      <w:pStyle w:val="Header"/>
      <w:rPr>
        <w:b/>
        <w:sz w:val="22"/>
        <w:szCs w:val="22"/>
        <w:lang w:val="pt-BR"/>
      </w:rPr>
    </w:pPr>
    <w:r w:rsidRPr="0063655C">
      <w:rPr>
        <w:b/>
        <w:sz w:val="22"/>
        <w:szCs w:val="22"/>
        <w:lang w:val="pt-BR"/>
      </w:rPr>
      <w:t>Agenda Item xx</w:t>
    </w:r>
  </w:p>
  <w:p w14:paraId="39A90D29" w14:textId="77777777" w:rsidR="002F7431" w:rsidRPr="00AB3F6F" w:rsidRDefault="00792503" w:rsidP="002F7431">
    <w:pPr>
      <w:pStyle w:val="Header"/>
      <w:rPr>
        <w:sz w:val="22"/>
        <w:szCs w:val="22"/>
      </w:rPr>
    </w:pPr>
    <w:r>
      <w:rPr>
        <w:sz w:val="22"/>
        <w:szCs w:val="22"/>
      </w:rPr>
      <w:t>24 – 26/05/23</w:t>
    </w:r>
  </w:p>
  <w:p w14:paraId="256AB63D" w14:textId="77777777" w:rsidR="00AB3F6F" w:rsidRPr="00AB3F6F" w:rsidRDefault="00AB3F6F" w:rsidP="00AB3F6F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4641279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D099FF" w14:textId="77777777" w:rsidR="00C621C2" w:rsidRPr="00B74784" w:rsidRDefault="00821086" w:rsidP="00C621C2">
        <w:pPr>
          <w:pStyle w:val="Header"/>
          <w:jc w:val="right"/>
          <w:rPr>
            <w:sz w:val="22"/>
            <w:szCs w:val="22"/>
            <w:lang w:val="pt-BR"/>
          </w:rPr>
        </w:pPr>
        <w:r w:rsidRPr="00821086">
          <w:rPr>
            <w:sz w:val="22"/>
            <w:szCs w:val="22"/>
          </w:rPr>
          <w:fldChar w:fldCharType="begin"/>
        </w:r>
        <w:r w:rsidRPr="0063655C">
          <w:rPr>
            <w:sz w:val="22"/>
            <w:szCs w:val="22"/>
            <w:lang w:val="pt-BR"/>
          </w:rPr>
          <w:instrText xml:space="preserve"> PAGE   \* MERGEFORMAT </w:instrText>
        </w:r>
        <w:r w:rsidRPr="00821086">
          <w:rPr>
            <w:sz w:val="22"/>
            <w:szCs w:val="22"/>
          </w:rPr>
          <w:fldChar w:fldCharType="separate"/>
        </w:r>
        <w:r w:rsidRPr="0063655C">
          <w:rPr>
            <w:noProof/>
            <w:sz w:val="22"/>
            <w:szCs w:val="22"/>
            <w:lang w:val="pt-BR"/>
          </w:rPr>
          <w:t>- 2 -</w:t>
        </w:r>
        <w:r w:rsidRPr="00821086">
          <w:rPr>
            <w:noProof/>
            <w:sz w:val="22"/>
            <w:szCs w:val="22"/>
          </w:rPr>
          <w:fldChar w:fldCharType="end"/>
        </w:r>
        <w:r w:rsidRPr="0063655C">
          <w:rPr>
            <w:sz w:val="22"/>
            <w:szCs w:val="22"/>
            <w:lang w:val="pt-BR"/>
          </w:rPr>
          <w:t xml:space="preserve">                                         </w:t>
        </w:r>
        <w:r w:rsidR="00C621C2">
          <w:rPr>
            <w:sz w:val="22"/>
            <w:szCs w:val="22"/>
            <w:lang w:val="pt-BR"/>
          </w:rPr>
          <w:t>SURI</w:t>
        </w:r>
        <w:r w:rsidR="00C621C2" w:rsidRPr="00B74784">
          <w:rPr>
            <w:sz w:val="22"/>
            <w:szCs w:val="22"/>
            <w:lang w:val="pt-BR"/>
          </w:rPr>
          <w:t>CG/</w:t>
        </w:r>
        <w:r w:rsidR="00C621C2">
          <w:rPr>
            <w:sz w:val="22"/>
            <w:szCs w:val="22"/>
            <w:lang w:val="pt-BR"/>
          </w:rPr>
          <w:t>9</w:t>
        </w:r>
        <w:r w:rsidR="00C621C2" w:rsidRPr="00B74784">
          <w:rPr>
            <w:sz w:val="22"/>
            <w:szCs w:val="22"/>
            <w:lang w:val="pt-BR"/>
          </w:rPr>
          <w:t xml:space="preserve"> – </w:t>
        </w:r>
        <w:r w:rsidR="00C621C2" w:rsidRPr="00B74784">
          <w:rPr>
            <w:b/>
            <w:sz w:val="22"/>
            <w:szCs w:val="22"/>
            <w:lang w:val="pt-BR"/>
          </w:rPr>
          <w:t>WP/IP/xx</w:t>
        </w:r>
      </w:p>
      <w:p w14:paraId="62B099C9" w14:textId="77777777" w:rsidR="00C621C2" w:rsidRPr="00B74784" w:rsidRDefault="00C621C2" w:rsidP="00C621C2">
        <w:pPr>
          <w:pStyle w:val="Header"/>
          <w:jc w:val="right"/>
          <w:rPr>
            <w:b/>
            <w:sz w:val="22"/>
            <w:szCs w:val="22"/>
            <w:lang w:val="pt-BR"/>
          </w:rPr>
        </w:pPr>
        <w:r w:rsidRPr="00B74784">
          <w:rPr>
            <w:b/>
            <w:sz w:val="22"/>
            <w:szCs w:val="22"/>
            <w:lang w:val="pt-BR"/>
          </w:rPr>
          <w:t>Agenda Item xx</w:t>
        </w:r>
      </w:p>
      <w:p w14:paraId="2C089F2B" w14:textId="77777777" w:rsidR="00C621C2" w:rsidRDefault="00C621C2" w:rsidP="00C621C2">
        <w:pPr>
          <w:pStyle w:val="Header"/>
          <w:jc w:val="right"/>
          <w:rPr>
            <w:sz w:val="22"/>
            <w:szCs w:val="22"/>
          </w:rPr>
        </w:pPr>
        <w:r>
          <w:rPr>
            <w:sz w:val="22"/>
            <w:szCs w:val="22"/>
          </w:rPr>
          <w:t>07 – 10/05/24</w:t>
        </w:r>
      </w:p>
      <w:p w14:paraId="55E0E3FF" w14:textId="61CF04B8" w:rsidR="00821086" w:rsidRDefault="00C621C2" w:rsidP="00C621C2">
        <w:pPr>
          <w:pStyle w:val="Header"/>
          <w:jc w:val="right"/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BFB56" w14:textId="5D0F0B27" w:rsidR="006B1E81" w:rsidRPr="00B74784" w:rsidRDefault="00571130" w:rsidP="00AB3F6F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SURI</w:t>
    </w:r>
    <w:r w:rsidR="00AB3F6F" w:rsidRPr="00B74784">
      <w:rPr>
        <w:sz w:val="22"/>
        <w:szCs w:val="22"/>
        <w:lang w:val="pt-BR"/>
      </w:rPr>
      <w:t>CG/</w:t>
    </w:r>
    <w:r>
      <w:rPr>
        <w:sz w:val="22"/>
        <w:szCs w:val="22"/>
        <w:lang w:val="pt-BR"/>
      </w:rPr>
      <w:t>9</w:t>
    </w:r>
    <w:r w:rsidR="00AB3F6F" w:rsidRPr="00B74784">
      <w:rPr>
        <w:sz w:val="22"/>
        <w:szCs w:val="22"/>
        <w:lang w:val="pt-BR"/>
      </w:rPr>
      <w:t xml:space="preserve"> – </w:t>
    </w:r>
    <w:r w:rsidR="00AB3F6F" w:rsidRPr="00B74784">
      <w:rPr>
        <w:b/>
        <w:sz w:val="22"/>
        <w:szCs w:val="22"/>
        <w:lang w:val="pt-BR"/>
      </w:rPr>
      <w:t>WP/IP/xx</w:t>
    </w:r>
  </w:p>
  <w:p w14:paraId="3735C1E6" w14:textId="77777777" w:rsidR="00AB3F6F" w:rsidRPr="00B74784" w:rsidRDefault="00AB3F6F" w:rsidP="00AB3F6F">
    <w:pPr>
      <w:pStyle w:val="Header"/>
      <w:jc w:val="right"/>
      <w:rPr>
        <w:b/>
        <w:sz w:val="22"/>
        <w:szCs w:val="22"/>
        <w:lang w:val="pt-BR"/>
      </w:rPr>
    </w:pPr>
    <w:r w:rsidRPr="00B74784">
      <w:rPr>
        <w:b/>
        <w:sz w:val="22"/>
        <w:szCs w:val="22"/>
        <w:lang w:val="pt-BR"/>
      </w:rPr>
      <w:t>Agenda Item xx</w:t>
    </w:r>
  </w:p>
  <w:p w14:paraId="245C5C1D" w14:textId="6B10963D" w:rsidR="00AB3F6F" w:rsidRDefault="001B5BAF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07</w:t>
    </w:r>
    <w:r w:rsidR="002F7431">
      <w:rPr>
        <w:sz w:val="22"/>
        <w:szCs w:val="22"/>
      </w:rPr>
      <w:t xml:space="preserve"> – </w:t>
    </w:r>
    <w:r>
      <w:rPr>
        <w:sz w:val="22"/>
        <w:szCs w:val="22"/>
      </w:rPr>
      <w:t>10</w:t>
    </w:r>
    <w:r w:rsidR="00DB506F">
      <w:rPr>
        <w:sz w:val="22"/>
        <w:szCs w:val="22"/>
      </w:rPr>
      <w:t>/</w:t>
    </w:r>
    <w:r>
      <w:rPr>
        <w:sz w:val="22"/>
        <w:szCs w:val="22"/>
      </w:rPr>
      <w:t>05</w:t>
    </w:r>
    <w:r w:rsidR="00DB506F">
      <w:rPr>
        <w:sz w:val="22"/>
        <w:szCs w:val="22"/>
      </w:rPr>
      <w:t>/</w:t>
    </w:r>
    <w:r w:rsidR="002F7431">
      <w:rPr>
        <w:sz w:val="22"/>
        <w:szCs w:val="22"/>
      </w:rPr>
      <w:t>2</w:t>
    </w:r>
    <w:r w:rsidR="00601CA7">
      <w:rPr>
        <w:sz w:val="22"/>
        <w:szCs w:val="22"/>
      </w:rPr>
      <w:t>4</w:t>
    </w:r>
  </w:p>
  <w:p w14:paraId="064689EC" w14:textId="77777777" w:rsidR="00821086" w:rsidRPr="00AB3F6F" w:rsidRDefault="00821086" w:rsidP="00AB3F6F">
    <w:pPr>
      <w:pStyle w:val="Header"/>
      <w:jc w:val="right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EF5955"/>
    <w:multiLevelType w:val="hybridMultilevel"/>
    <w:tmpl w:val="5DFCFF38"/>
    <w:lvl w:ilvl="0" w:tplc="9B22DFB2">
      <w:start w:val="1"/>
      <w:numFmt w:val="lowerLetter"/>
      <w:lvlText w:val="%1)"/>
      <w:lvlJc w:val="left"/>
      <w:pPr>
        <w:ind w:left="25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7517DFC"/>
    <w:multiLevelType w:val="hybridMultilevel"/>
    <w:tmpl w:val="1F5A282A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753865642">
    <w:abstractNumId w:val="0"/>
  </w:num>
  <w:num w:numId="2" w16cid:durableId="1851095305">
    <w:abstractNumId w:val="10"/>
  </w:num>
  <w:num w:numId="3" w16cid:durableId="1791513156">
    <w:abstractNumId w:val="6"/>
  </w:num>
  <w:num w:numId="4" w16cid:durableId="2126192968">
    <w:abstractNumId w:val="12"/>
  </w:num>
  <w:num w:numId="5" w16cid:durableId="287704209">
    <w:abstractNumId w:val="5"/>
  </w:num>
  <w:num w:numId="6" w16cid:durableId="748041365">
    <w:abstractNumId w:val="13"/>
  </w:num>
  <w:num w:numId="7" w16cid:durableId="1683048658">
    <w:abstractNumId w:val="11"/>
  </w:num>
  <w:num w:numId="8" w16cid:durableId="741220633">
    <w:abstractNumId w:val="8"/>
  </w:num>
  <w:num w:numId="9" w16cid:durableId="1960989731">
    <w:abstractNumId w:val="3"/>
  </w:num>
  <w:num w:numId="10" w16cid:durableId="637762524">
    <w:abstractNumId w:val="7"/>
  </w:num>
  <w:num w:numId="11" w16cid:durableId="1201019439">
    <w:abstractNumId w:val="2"/>
  </w:num>
  <w:num w:numId="12" w16cid:durableId="1809855126">
    <w:abstractNumId w:val="4"/>
  </w:num>
  <w:num w:numId="13" w16cid:durableId="1165248378">
    <w:abstractNumId w:val="1"/>
  </w:num>
  <w:num w:numId="14" w16cid:durableId="8540769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je2NLAwMTA2sDRU0lEKTi0uzszPAykwqgUA+isBwiwAAAA="/>
  </w:docVars>
  <w:rsids>
    <w:rsidRoot w:val="00722593"/>
    <w:rsid w:val="00005386"/>
    <w:rsid w:val="00005A4E"/>
    <w:rsid w:val="000341E9"/>
    <w:rsid w:val="000526A4"/>
    <w:rsid w:val="00067A6C"/>
    <w:rsid w:val="00072AF0"/>
    <w:rsid w:val="000806B2"/>
    <w:rsid w:val="000822AA"/>
    <w:rsid w:val="000D197F"/>
    <w:rsid w:val="000D4705"/>
    <w:rsid w:val="000E14B1"/>
    <w:rsid w:val="000E5C84"/>
    <w:rsid w:val="000F4B2D"/>
    <w:rsid w:val="000F746F"/>
    <w:rsid w:val="0010499D"/>
    <w:rsid w:val="00107B8A"/>
    <w:rsid w:val="00111489"/>
    <w:rsid w:val="00117143"/>
    <w:rsid w:val="001527B0"/>
    <w:rsid w:val="0016748E"/>
    <w:rsid w:val="00187051"/>
    <w:rsid w:val="00187C82"/>
    <w:rsid w:val="001A1FFE"/>
    <w:rsid w:val="001A673F"/>
    <w:rsid w:val="001A6F33"/>
    <w:rsid w:val="001B5BAF"/>
    <w:rsid w:val="001C3539"/>
    <w:rsid w:val="001C57B2"/>
    <w:rsid w:val="001D24D8"/>
    <w:rsid w:val="00206868"/>
    <w:rsid w:val="0022297E"/>
    <w:rsid w:val="00223588"/>
    <w:rsid w:val="002302BF"/>
    <w:rsid w:val="0023415B"/>
    <w:rsid w:val="00234795"/>
    <w:rsid w:val="0024270E"/>
    <w:rsid w:val="00251D39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722E"/>
    <w:rsid w:val="002C4A0F"/>
    <w:rsid w:val="002C5B67"/>
    <w:rsid w:val="002D2EFA"/>
    <w:rsid w:val="002D5661"/>
    <w:rsid w:val="002E587E"/>
    <w:rsid w:val="002E6E27"/>
    <w:rsid w:val="002F0105"/>
    <w:rsid w:val="002F6C36"/>
    <w:rsid w:val="002F7431"/>
    <w:rsid w:val="0030393E"/>
    <w:rsid w:val="00313BA2"/>
    <w:rsid w:val="003201B3"/>
    <w:rsid w:val="00334371"/>
    <w:rsid w:val="00343113"/>
    <w:rsid w:val="00365F87"/>
    <w:rsid w:val="00374AC2"/>
    <w:rsid w:val="003766AC"/>
    <w:rsid w:val="00386661"/>
    <w:rsid w:val="003A5230"/>
    <w:rsid w:val="003C2834"/>
    <w:rsid w:val="003C4111"/>
    <w:rsid w:val="003E650B"/>
    <w:rsid w:val="003F2B65"/>
    <w:rsid w:val="003F3735"/>
    <w:rsid w:val="003F4164"/>
    <w:rsid w:val="004021E6"/>
    <w:rsid w:val="00407C6E"/>
    <w:rsid w:val="00424750"/>
    <w:rsid w:val="0044537A"/>
    <w:rsid w:val="00452395"/>
    <w:rsid w:val="004741EF"/>
    <w:rsid w:val="00480F49"/>
    <w:rsid w:val="00492583"/>
    <w:rsid w:val="004931E0"/>
    <w:rsid w:val="0049468C"/>
    <w:rsid w:val="004A75C2"/>
    <w:rsid w:val="004E4A86"/>
    <w:rsid w:val="004E4E21"/>
    <w:rsid w:val="004F7E96"/>
    <w:rsid w:val="00523A0C"/>
    <w:rsid w:val="00532A18"/>
    <w:rsid w:val="00537B33"/>
    <w:rsid w:val="00551A14"/>
    <w:rsid w:val="005561FF"/>
    <w:rsid w:val="00561D47"/>
    <w:rsid w:val="00563F12"/>
    <w:rsid w:val="00566C69"/>
    <w:rsid w:val="00571130"/>
    <w:rsid w:val="00572F00"/>
    <w:rsid w:val="00576E0F"/>
    <w:rsid w:val="00585D8F"/>
    <w:rsid w:val="00591BD3"/>
    <w:rsid w:val="00595C65"/>
    <w:rsid w:val="005C4DE1"/>
    <w:rsid w:val="005E6239"/>
    <w:rsid w:val="00601CA7"/>
    <w:rsid w:val="00613C1F"/>
    <w:rsid w:val="0063655C"/>
    <w:rsid w:val="006417BE"/>
    <w:rsid w:val="00645CD4"/>
    <w:rsid w:val="00652243"/>
    <w:rsid w:val="00657AAF"/>
    <w:rsid w:val="00666BA6"/>
    <w:rsid w:val="0069776F"/>
    <w:rsid w:val="006A140D"/>
    <w:rsid w:val="006A28BF"/>
    <w:rsid w:val="006A2C80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6FC3"/>
    <w:rsid w:val="00757610"/>
    <w:rsid w:val="00757755"/>
    <w:rsid w:val="007623C6"/>
    <w:rsid w:val="0077004B"/>
    <w:rsid w:val="007847F8"/>
    <w:rsid w:val="00784C65"/>
    <w:rsid w:val="00792503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81322A"/>
    <w:rsid w:val="00821086"/>
    <w:rsid w:val="00855D59"/>
    <w:rsid w:val="00857CB9"/>
    <w:rsid w:val="008622DD"/>
    <w:rsid w:val="00865AEA"/>
    <w:rsid w:val="008728E6"/>
    <w:rsid w:val="0087650C"/>
    <w:rsid w:val="00894272"/>
    <w:rsid w:val="00896222"/>
    <w:rsid w:val="008A20A9"/>
    <w:rsid w:val="008A606F"/>
    <w:rsid w:val="008B0AD0"/>
    <w:rsid w:val="008C415B"/>
    <w:rsid w:val="008D5991"/>
    <w:rsid w:val="00914022"/>
    <w:rsid w:val="0092029D"/>
    <w:rsid w:val="00922BA1"/>
    <w:rsid w:val="00927ADD"/>
    <w:rsid w:val="009503D1"/>
    <w:rsid w:val="00951576"/>
    <w:rsid w:val="00952E96"/>
    <w:rsid w:val="00955DAF"/>
    <w:rsid w:val="00981063"/>
    <w:rsid w:val="00993780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6111B"/>
    <w:rsid w:val="00A64722"/>
    <w:rsid w:val="00A70F8F"/>
    <w:rsid w:val="00A81993"/>
    <w:rsid w:val="00AA0EF5"/>
    <w:rsid w:val="00AA28F0"/>
    <w:rsid w:val="00AB3F6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74784"/>
    <w:rsid w:val="00B75DF9"/>
    <w:rsid w:val="00B9012D"/>
    <w:rsid w:val="00BA4437"/>
    <w:rsid w:val="00BB5DAB"/>
    <w:rsid w:val="00BB6708"/>
    <w:rsid w:val="00BD73F0"/>
    <w:rsid w:val="00C00A68"/>
    <w:rsid w:val="00C1600A"/>
    <w:rsid w:val="00C44D24"/>
    <w:rsid w:val="00C47F42"/>
    <w:rsid w:val="00C501AD"/>
    <w:rsid w:val="00C621C2"/>
    <w:rsid w:val="00C76BFC"/>
    <w:rsid w:val="00C8645C"/>
    <w:rsid w:val="00C91D9A"/>
    <w:rsid w:val="00C93032"/>
    <w:rsid w:val="00CA6B02"/>
    <w:rsid w:val="00CA7B0D"/>
    <w:rsid w:val="00CC6158"/>
    <w:rsid w:val="00CC6737"/>
    <w:rsid w:val="00CD09FF"/>
    <w:rsid w:val="00CD3D9A"/>
    <w:rsid w:val="00D00351"/>
    <w:rsid w:val="00D10E20"/>
    <w:rsid w:val="00D4413C"/>
    <w:rsid w:val="00D502CB"/>
    <w:rsid w:val="00D50931"/>
    <w:rsid w:val="00D545BE"/>
    <w:rsid w:val="00D62595"/>
    <w:rsid w:val="00D6544C"/>
    <w:rsid w:val="00D87E86"/>
    <w:rsid w:val="00DA5C38"/>
    <w:rsid w:val="00DA7575"/>
    <w:rsid w:val="00DB13B7"/>
    <w:rsid w:val="00DB506F"/>
    <w:rsid w:val="00DB5808"/>
    <w:rsid w:val="00DD1085"/>
    <w:rsid w:val="00DD2105"/>
    <w:rsid w:val="00E22C2D"/>
    <w:rsid w:val="00E57641"/>
    <w:rsid w:val="00E630F2"/>
    <w:rsid w:val="00E711FB"/>
    <w:rsid w:val="00E7144E"/>
    <w:rsid w:val="00E8185A"/>
    <w:rsid w:val="00E82709"/>
    <w:rsid w:val="00E8545D"/>
    <w:rsid w:val="00E93079"/>
    <w:rsid w:val="00EB3A56"/>
    <w:rsid w:val="00EB524F"/>
    <w:rsid w:val="00EC7412"/>
    <w:rsid w:val="00EC7DDD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1FD86A9D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B60CA0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B60CA0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0BDB"/>
    <w:rsid w:val="00220BDB"/>
    <w:rsid w:val="00B6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FCDE1A6E1874468E07E6DC1B616F0C" ma:contentTypeVersion="5" ma:contentTypeDescription="Create a new document." ma:contentTypeScope="" ma:versionID="109b036ce0ac95fd06dc62773587af33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SURICG/9</Type_x0020_Name>
    <Presenter xmlns="2b0c29a6-a2e0-472b-bfb4-397922b0132f">Secretariat</Presenter>
    <Update_x0020_Date xmlns="2b0c29a6-a2e0-472b-bfb4-397922b0132f">07 February 2024</Update_x0020_Date>
    <Number xmlns="2b0c29a6-a2e0-472b-bfb4-397922b0132f">04</Number>
  </documentManagement>
</p:properties>
</file>

<file path=customXml/itemProps1.xml><?xml version="1.0" encoding="utf-8"?>
<ds:datastoreItem xmlns:ds="http://schemas.openxmlformats.org/officeDocument/2006/customXml" ds:itemID="{BB007ED0-5ADD-4E21-9C0B-86B3F6C770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C99E04-3D67-453E-84F1-B59A4D266341}"/>
</file>

<file path=customXml/itemProps3.xml><?xml version="1.0" encoding="utf-8"?>
<ds:datastoreItem xmlns:ds="http://schemas.openxmlformats.org/officeDocument/2006/customXml" ds:itemID="{B18B38B7-0896-4CF5-8755-EACBC4C5C4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30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2296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Meefuengsart, Varapan</cp:lastModifiedBy>
  <cp:revision>21</cp:revision>
  <cp:lastPrinted>2020-02-24T06:38:00Z</cp:lastPrinted>
  <dcterms:created xsi:type="dcterms:W3CDTF">2020-02-25T00:54:00Z</dcterms:created>
  <dcterms:modified xsi:type="dcterms:W3CDTF">2024-02-07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FCDE1A6E1874468E07E6DC1B616F0C</vt:lpwstr>
  </property>
</Properties>
</file>